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737029" w14:textId="77777777" w:rsidR="002A4EEF" w:rsidRPr="00E7580D" w:rsidRDefault="002A4EEF" w:rsidP="002A4E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580D">
        <w:rPr>
          <w:rFonts w:ascii="Times New Roman" w:hAnsi="Times New Roman" w:cs="Times New Roman"/>
          <w:b/>
          <w:bCs/>
          <w:sz w:val="24"/>
          <w:szCs w:val="24"/>
        </w:rPr>
        <w:t>Supplement</w:t>
      </w:r>
      <w:r w:rsidR="00CA103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E7580D">
        <w:rPr>
          <w:rFonts w:ascii="Times New Roman" w:hAnsi="Times New Roman" w:cs="Times New Roman"/>
          <w:b/>
          <w:bCs/>
          <w:sz w:val="24"/>
          <w:szCs w:val="24"/>
        </w:rPr>
        <w:t>ry File</w:t>
      </w:r>
    </w:p>
    <w:p w14:paraId="11A29A0E" w14:textId="77777777" w:rsidR="004E5D5E" w:rsidRPr="00E7580D" w:rsidRDefault="002A4EEF" w:rsidP="002A4EEF">
      <w:pPr>
        <w:jc w:val="center"/>
        <w:rPr>
          <w:rFonts w:ascii="Times New Roman" w:hAnsi="Times New Roman" w:cs="Times New Roman"/>
          <w:b/>
          <w:bCs/>
        </w:rPr>
      </w:pPr>
      <w:r w:rsidRPr="00E7580D">
        <w:rPr>
          <w:rFonts w:ascii="Times New Roman" w:hAnsi="Times New Roman" w:cs="Times New Roman"/>
          <w:b/>
          <w:bCs/>
        </w:rPr>
        <w:t>Table S1: Haematological Markers of cases reported</w:t>
      </w:r>
    </w:p>
    <w:tbl>
      <w:tblPr>
        <w:tblW w:w="0" w:type="auto"/>
        <w:tblInd w:w="279" w:type="dxa"/>
        <w:tblLook w:val="04A0" w:firstRow="1" w:lastRow="0" w:firstColumn="1" w:lastColumn="0" w:noHBand="0" w:noVBand="1"/>
      </w:tblPr>
      <w:tblGrid>
        <w:gridCol w:w="963"/>
        <w:gridCol w:w="590"/>
        <w:gridCol w:w="581"/>
        <w:gridCol w:w="972"/>
        <w:gridCol w:w="456"/>
        <w:gridCol w:w="501"/>
        <w:gridCol w:w="576"/>
        <w:gridCol w:w="496"/>
        <w:gridCol w:w="572"/>
        <w:gridCol w:w="510"/>
        <w:gridCol w:w="536"/>
        <w:gridCol w:w="501"/>
        <w:gridCol w:w="501"/>
        <w:gridCol w:w="656"/>
        <w:gridCol w:w="581"/>
        <w:gridCol w:w="643"/>
        <w:gridCol w:w="581"/>
        <w:gridCol w:w="528"/>
        <w:gridCol w:w="545"/>
        <w:gridCol w:w="496"/>
        <w:gridCol w:w="496"/>
        <w:gridCol w:w="496"/>
        <w:gridCol w:w="496"/>
        <w:gridCol w:w="496"/>
      </w:tblGrid>
      <w:tr w:rsidR="002A4EEF" w:rsidRPr="00E7580D" w14:paraId="09F80994" w14:textId="77777777" w:rsidTr="002A4EEF">
        <w:trPr>
          <w:trHeight w:val="11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D7A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 xml:space="preserve">Dat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A60A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proofErr w:type="spellStart"/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Tmax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0D5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WB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A68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 xml:space="preserve">Neutrophil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A6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Hb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BAD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PL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E18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CR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D887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Re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8D3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Ret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D74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PC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9CF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LA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F37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L-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057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L-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102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L-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39D3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L-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350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TNF-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317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FN-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16E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PR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E30A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LD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DA6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g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5C7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g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3EF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Ig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47B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C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7F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C4</w:t>
            </w:r>
          </w:p>
        </w:tc>
      </w:tr>
      <w:tr w:rsidR="002A4EEF" w:rsidRPr="00E7580D" w14:paraId="522EF98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436E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A0D7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2D4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9F7D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53D3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AE9A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1C69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C676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8688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F22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B03A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718B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D28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31F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936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589C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48F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248B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D64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C683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BD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799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90ED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BC05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6882697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7E97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4FC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175F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6FF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41C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B0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0932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9AA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411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F60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5D9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31D0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CE40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444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0FE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3F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FE16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ECC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69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5297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E1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C43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D50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40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0175C8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D576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E0CF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51D5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3DEA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0DDF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13DC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ADEE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6B3F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C9D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37AF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186E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26E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5FD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885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4D3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4F4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481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BEB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D87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4914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6DFE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7C1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E359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A7B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D1DE99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69BC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4477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57B9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40D6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2FA5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9BD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24B4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F19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43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2D2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37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80BF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0AE9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6D43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F10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6C2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C3F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3D2C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A8D7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2C2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772B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873D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153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9B9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B472827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654D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28AF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9CFB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1885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8B06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17E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81E1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7C5F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1FAE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270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80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37B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33F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0A30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B34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3E1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F06B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11D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034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7AB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CB7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5948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FDFD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B7BB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CA852F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C2A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6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58A8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004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AA4A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C87F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8157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D870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1BB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34B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056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C40B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BEB7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55A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F5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BDD0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91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2C4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966F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03DB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B83F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2A4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443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56B4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2B4A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767FA1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2A1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7C17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146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48B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A7B2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2E53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F411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1B49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B35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E54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D23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EFA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6223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BAEA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.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86DF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ED3F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.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6E95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2D8C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C4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432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CF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44D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294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A082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56E3AB4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12A9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8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C3A4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4719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65F6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60EE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F87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6651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FF8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AFA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CF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4FBF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276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591E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A48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0B41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A60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20F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FACF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4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99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BF9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B7F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D48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CA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E085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ECD1D8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DC3C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CFAC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E127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82FF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4AF1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D93D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C94F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A97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47B9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64F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D62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558B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A61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C2A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8E3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4D8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D75C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C0E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0176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E90D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7CB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91D1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DBC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B7BE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C8BBC2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220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E54B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4E45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7F09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5795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BF59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866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B0B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E49B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FC8B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4651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6A47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0E8F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5FC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349E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3B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E95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DE7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80A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9BF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987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229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CA6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87F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3BFAD3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EE19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1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03BA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CAC6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E397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E77F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4FB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80B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F11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31B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1F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BE7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52EE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5EC9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293C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64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B3BB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EA4D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678E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9747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5A9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E13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52A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BEA0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D51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3D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9A54F5B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554E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2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7CD2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749A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28E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5D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24A6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DFB4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ED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589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E22F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0DF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EEC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045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737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75F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144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C2F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4D7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CB0C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9E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978C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A63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982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BFF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33083E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23B5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C287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83FB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1CA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3AB0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117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FD73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0BE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122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5BF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534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2F8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32BB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1FF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546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DD30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610F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557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40D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9B2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475A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2C0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D860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29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DFEF01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18A3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1250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090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638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D93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7CC6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A17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D729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20F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008E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1788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9B6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17B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FD8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7555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28A6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4856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EC7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8D9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E3A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09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CEF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17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516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5583DF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E79C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5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1A63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1B82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1E6B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BA3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D12C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5B3A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B09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C03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F69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581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6E6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8E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869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B89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99E7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235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73D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539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BA0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455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8989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25C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FFC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48D2C6D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CC0B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6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9B32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990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CEA9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1AA2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8A20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DECC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1AC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E37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38A8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742C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89F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93D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6E2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BA35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712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76C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A440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10F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7C8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489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9D3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F5B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D1E3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5C63A8F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E228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7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F28C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B1EE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D2C8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222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3A2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BCB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E2E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084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D6A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9C5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F59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81DF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2693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A5C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F59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0438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C3B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47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5F1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E49B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DE12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40E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11DF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21D4C4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146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BB8C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CEEB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ED60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6CB0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808A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126E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3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ED1F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923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775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853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25B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FF8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7D9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77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C3D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52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D674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F81E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771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6B5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FD0C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902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0FA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FE6A85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2B4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9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9D53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5DFC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6705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0A97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2681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F173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B487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6E3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9040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CBB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22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3B3F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D06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832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A54B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042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5E7C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A6F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F8F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C11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5E8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3526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1B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E79CF46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4814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0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01D5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2745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4F58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4AE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54F4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CB4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57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1BB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3189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3DC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CA2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8225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9C58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4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CDF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424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23A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A28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6CF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501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858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8E94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986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A3F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1F5E4E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1737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1-08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720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C4F4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A994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833D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A2F5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6A2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437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8C2E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B0A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0CD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4A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7450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023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E10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49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246B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02B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E51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32A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58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9FD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587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74A3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435E23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9CF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1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3F0D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C3F4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45D5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7E3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FD2E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9E5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0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35C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8E3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D28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ED8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FB7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4BD1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AD5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2D2F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3B26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F27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D7B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814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75B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57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84E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62E3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805D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B4754D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496F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2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0A86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81D2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3367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C357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ADFD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AAA0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A983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ECB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A33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EBA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072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D16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253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90F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1F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EC3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575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0BE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78E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86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0B5F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22F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31F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2D15CC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2B2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3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553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13DE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1D0D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4B75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878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D51A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3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356C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3FC1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AA6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15CE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70A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A5F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15C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EDA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DF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0E0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244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A04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2A7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925D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C8B8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BA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133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8E4E1AC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A7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5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0E9F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CF3D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429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463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D8B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BABD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B38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E31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DAF0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FA0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74C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162F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F503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417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30A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35B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FD2A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71B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354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BDB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040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189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010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B300B84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27D0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6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2F44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1D19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31FB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4ABB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C451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3C41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4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5C7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A8F0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D43F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598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CA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563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BB01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EC9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302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F8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BD0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8CD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26E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A034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D6E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723B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30F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AAD572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6A66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7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F3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A70C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64A8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FA8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2DA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57D7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B43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030F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279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719F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D4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6913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DDBE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9D6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8861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CA2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879A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04C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360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B04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179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0E1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31D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9DE9CB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5C2B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8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BEC3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4FA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77B2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DA41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2DD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3A9D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8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804D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F3EA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307C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EFE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12D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DCB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EA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AF99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E7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9A50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C1F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99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FF3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F2F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AF0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B401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66F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720747D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F2F7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9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C9BE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6E00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DACA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59EB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7C69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9D04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88D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7B4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384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089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ED9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96A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284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4A8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16A6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BCF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0CC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19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8E0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1F1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58A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B4B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4C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38A3AC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CD1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5BA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6DD2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EDF9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43CB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AB77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D086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920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83D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CEB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B05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5E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E55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4F8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D10D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C0D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0C7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B65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CB7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577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A34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921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AC51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813B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371AE7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D236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41B1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FC7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F8F8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2F57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040A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3A9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65F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4634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1F9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F97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8F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868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D8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3CA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2C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49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EB35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1DB3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33D3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6E2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CC1E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6FFE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309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5</w:t>
            </w:r>
          </w:p>
        </w:tc>
      </w:tr>
      <w:tr w:rsidR="002A4EEF" w:rsidRPr="00E7580D" w14:paraId="176F251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E307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2CE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1D58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8BC4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11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9623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9F2A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E1E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578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180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2B1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084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0A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A71C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ACF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6331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3B0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19B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B44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FB12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1C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267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4F5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B92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4833046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E014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3BD2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D9D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A410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F11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65AF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B9EB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605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8A3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52D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95E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C19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93D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903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9352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BE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725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080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161F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7F5B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9E4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9B1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3AC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4D45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FDB569F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FD46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37D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355F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6BB4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C648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828B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EC06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5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755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561B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21B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25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F8D5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EE4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FBA8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4F91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8D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F0D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3D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E50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3EA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766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A58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209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84B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DADECEB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70E7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1E87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091F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BD3E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CD01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791F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69BF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B70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71F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57A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6870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650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A44B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ADE4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EDD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0EE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D035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711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7F8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C69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825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0C1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3E4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10B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E9B43EC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6D77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6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5309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5354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A596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5D36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460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8319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287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814E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7B2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929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A51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09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DC7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C23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40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889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4DA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C1D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70A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A20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ACD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FD07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D2E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7D4124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9884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DF9F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A467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E8B7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82EB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4F2F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957A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37E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0FD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222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319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A78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EBEB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86F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441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772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06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438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298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E173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D92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C3DE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FA4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7E8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43820C4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D223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8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5EF9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577B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F0EC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7044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91D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3510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839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B55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36C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465F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80B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62B4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7973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0F0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57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BA6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5086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0A25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1F7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520B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483D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3936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68E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6</w:t>
            </w:r>
          </w:p>
        </w:tc>
      </w:tr>
      <w:tr w:rsidR="002A4EEF" w:rsidRPr="00E7580D" w14:paraId="0546AC0D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DE2C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lastRenderedPageBreak/>
              <w:t>19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1FBE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ABB2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B351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F9B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AC98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2C10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4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4C4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4B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215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A6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E59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B58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C89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919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5AF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CAE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E36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A467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F1C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C94B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281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2EF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93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5AB50C4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31D0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D90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E9FC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466D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92B6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1FEB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530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5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C557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8CC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317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FAE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A1F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F2F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C396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2EA2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E9E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C0E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1CC8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0F9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7C5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453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C5F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5CA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79B7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F443874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437D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1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FE4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6FD3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85D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83E5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C34F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9E69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F5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70CF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93C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CC2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D87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302F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52D8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52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124B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A0D3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9F2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A5F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8AE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D5A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6DC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DB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685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C1E5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87F1C8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6C65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2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7F0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E26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7098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52DA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6281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C661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68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6B1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070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5169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03A5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B82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775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268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C92F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EA2F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D94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D24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F41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A8C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CB3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E053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B3B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62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AB041F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55F9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54A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C8B2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3DE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EE08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86AC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4C53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F552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2A88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780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12A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794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5943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488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26F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6B7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A88A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9891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D45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FE29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3AE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64F1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5AE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404F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642EAD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E80D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53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6EDE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27CA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428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3CB1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3EBF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7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0CAE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6091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6AD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25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F4C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C75F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744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E4C7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806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CF8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55F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DAA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044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4D7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7F07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033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24EB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27E0D5C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3FE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5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50A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8ADB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C96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0CA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38E2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0358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300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86B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E7CC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5AF9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E10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6120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AD3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848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91A1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BBA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AE2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118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68D1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F778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A785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8C3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EE0A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4</w:t>
            </w:r>
          </w:p>
        </w:tc>
      </w:tr>
      <w:tr w:rsidR="002A4EEF" w:rsidRPr="00E7580D" w14:paraId="0F18E778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6B5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6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90E0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B988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659A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AAF9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E1B3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759D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E317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BBFE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B4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09D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921C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2D8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AC4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F30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10D5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919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5D5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9ED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E7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796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3D3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F78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E63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4B377C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4B2C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7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C0B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34EE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7B0D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8F52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20E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146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7B1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D63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AB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250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6349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C3EB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E3B8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FB1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25E7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01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4BEB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665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771D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736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D127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A0C1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F86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DC1522D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62F0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732E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992F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760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B465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550F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FEEC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5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7C9A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F7C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F2B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88DC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4C3F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EDA6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DB56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004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908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5515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D33D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A2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CE3A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5FB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9863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F1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108F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15D8FE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8AE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9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E77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6EE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1989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6F96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A882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6590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7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203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50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6C82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9DDB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C2D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DE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252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493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366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801F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0AC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220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CA3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654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2C7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865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9A2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9F538C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54DB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0-09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3D2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02CA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DCA2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0F89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D51B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587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F85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E89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54B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EE3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A35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B7F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DF3B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C05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365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647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6A2D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1926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A6F2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62C8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79C1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4F7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231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9</w:t>
            </w:r>
          </w:p>
        </w:tc>
      </w:tr>
      <w:tr w:rsidR="002A4EEF" w:rsidRPr="00E7580D" w14:paraId="25CA07A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F20F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1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FE62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CC11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7F97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A95A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C542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53B4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8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EF35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62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CC7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B182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AB8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0592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7EC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891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A4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0B0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8F7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6AB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FBE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D46B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FD8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47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705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4F73C7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B7D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2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E481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16E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A23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AA6E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225E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46F3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BBD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19C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F2E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7D29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5FE5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BE8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982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EDA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60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DCC3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0A53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DED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51B5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651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0F8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793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061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AD9F79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66F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3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AA14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A8CB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62E6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F66B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5060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5ECC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4F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5B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864F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752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76C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9A6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381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7C5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6B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26A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0EF3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557C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19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335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00BC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07C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4A9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6E9290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B51F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4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528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A15E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3F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A18A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222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9D14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5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F99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32FD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DF3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D585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27C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3FA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C486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343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058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161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839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7EC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311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848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098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369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1C6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40D1A0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7206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6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2A77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F8C3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23FB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247D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BA59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CE74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68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59B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5047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820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359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DEB5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9CF3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EE7F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6B6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BF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286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53A7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FB7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BEB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429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DC2E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DA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8B6D5A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BE2B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7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6845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EE37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9A7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F136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6C9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ED75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72A2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BB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9AA2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0B56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B8B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D2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0BC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497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F0F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053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B4D1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91C3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C079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B88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146A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0BB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CC6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F7C4D5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ECB9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8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4757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AE60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F3F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7E9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3B39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E9AD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676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DC1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14C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E4F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C57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964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5E6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E529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D0B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BA0A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DFC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70DE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DF9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6866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0121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3A87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E2F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9</w:t>
            </w:r>
          </w:p>
        </w:tc>
      </w:tr>
      <w:tr w:rsidR="002A4EEF" w:rsidRPr="00E7580D" w14:paraId="75F4DCB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939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9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ED0C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CBEA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B14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76B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4B97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C994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0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FDF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E14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A4A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EF99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B45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3E3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AC0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8E6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EB7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F9D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991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0A3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DF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612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155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796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7A5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4534038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563F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8561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B910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7061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09C4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760E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D37F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9B5F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74C8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0AC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34D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5DB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9F8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D6F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2EB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F1E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A55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F13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27D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4474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04D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71F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190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2E76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405733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35ED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B18C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36C7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575C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3D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B0BA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9CA4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1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AE6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C907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FFA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9548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D56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D407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E599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FB9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158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EF2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75D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11A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B8C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C2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580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227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139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D8766C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17A4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C5D8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707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435A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94D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922D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B6BB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17B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B1E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1FB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CF3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DEA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0C23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6CD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249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02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1924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0BD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4792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951B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FE2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C6A6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9BC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2E7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FAF047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FB7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A74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8A45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56B0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6F7A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6B56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A090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9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A59B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0B6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3FB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C6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7BD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486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14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553A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93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3071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4C5F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C6E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EAE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FF5C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549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1D5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9D86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325F01F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A188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A73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812E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A99B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7BAE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9027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02F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EEC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013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70D9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D0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CD1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D4F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FF0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E0F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D12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891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8F26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855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201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723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6A85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555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B0E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AF6C1E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9C4C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E04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8C4B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E81D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89A4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483F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8E9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549D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E659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B48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524F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6C8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E80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52FB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3C0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D18E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255D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45B8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8CB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266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9656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3736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E70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C39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2C62B0D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9F36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6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B24D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FF1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A637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75A3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1B5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C2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3B1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994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136C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E53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36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B379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0AC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A1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0800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CAB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377A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1E6B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B971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F830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2763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CF6B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0A35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8</w:t>
            </w:r>
          </w:p>
        </w:tc>
      </w:tr>
      <w:tr w:rsidR="002A4EEF" w:rsidRPr="00E7580D" w14:paraId="1030BC6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E564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8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0E9B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2D7F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4DBD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2227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0FE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B5D7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9A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FB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82F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05B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D91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508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2D0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B1E2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0EB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547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5AF4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2E4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5B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FBB3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D2B9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DB2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0A5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D01A7F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8C47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C52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0ED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715A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5BA0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F422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A1D0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57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FD7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D99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332C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FC9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C5D5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687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028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848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EA4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49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A495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CF9E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14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D962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66F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C60F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621C30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4C72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A088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4F9B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5B1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0308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20EC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E6F9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D8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2A47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BDB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70D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4AE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6432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A552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299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260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D1B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035A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7E49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A793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8D1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AD0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CFCE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EDA1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FE2B77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4BEF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1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FADA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5ACE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797A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0BEB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0B03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624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069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932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36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56EC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89A9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F97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791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2D6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10E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4AC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089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E195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F839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7EE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5E7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8EE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305D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14AA60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4D48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2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19E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37FD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D566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8260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6A88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B939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AC8C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52C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8D26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DE5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6B5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AA2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F8EF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9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CCD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3D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C82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111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4268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719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76B9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8AAB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A4D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3CBB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796A3A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F90F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91F5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3E44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9874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A8E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868C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8B4F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7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27E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EA0F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30F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242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56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1E5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40B4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1E4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CF1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7224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C14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FF1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211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7AA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2F5F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2C5B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703B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A15995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20B0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DC39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54C9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8742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FB1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B964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169E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989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F984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19FF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31F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AF8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8A0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344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03AC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AFE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85B6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65D5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6FE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84E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64DD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473D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BDC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481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061A337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8BD0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5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A8C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1C25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94F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6486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451E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838B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4D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0D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6AB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808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2D7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EE5D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4C7A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BCA8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653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471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03E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4825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983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3A0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CA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842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733F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5855CEC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F1A9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6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C1A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23A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55F8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F310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9026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F1FD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521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D2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2BE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FB9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A0F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BC4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49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5C51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6B1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4C4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8FC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F7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38A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115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FA81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F2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0BC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56BA68C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AC7D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7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1518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2953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4518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7D8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6AE2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50DA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0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92F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3C8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5F18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0BF9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29FA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3B2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8A2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138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555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D84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7CE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2FEA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120C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2EAF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C4DC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F17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ED12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58</w:t>
            </w:r>
          </w:p>
        </w:tc>
      </w:tr>
      <w:tr w:rsidR="002A4EEF" w:rsidRPr="00E7580D" w14:paraId="288A7CEF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1BF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A669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F13D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8D62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80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B37E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CC6A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1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EBD4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126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EC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861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BDA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B86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82D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444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C5E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58B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BD2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8DC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4BB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1E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75C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07A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8BF2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E848C4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7AC2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9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4FB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291A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AC0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90DD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4517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6E93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E0E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069A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1A3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BE7B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4BF8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8C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80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5E3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BA7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AB6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7B88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EC93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A29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080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4B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22D9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D2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5A27FD98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59E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0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8701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FEB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4321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17FA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176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A47B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E49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167B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516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1B9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A8C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A54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7B8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AF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BCA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4472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17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77C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EEB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7DF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894E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696C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21C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9C3D134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8A52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1-10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C44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C21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0F4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9998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3650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76BA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4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8A7C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A32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CA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404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271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424F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BCF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480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832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BFC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127D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2F2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890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0D2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CB6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ED12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9C9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F53D93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D7E6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1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6E5F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14FE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57F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1782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BD0C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4C7C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20ED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022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ECA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8243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143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7703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E79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95E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CDC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008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9A3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5FAC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16D3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8C7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839C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D3F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5009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561BD76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1470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2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EA5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06C1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699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5C68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D3E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DB3F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4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ECF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31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F22D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89D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F3E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6DD0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A3E8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3A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CA8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18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1D4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6722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580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257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FA7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7B1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01A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BBCD51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E232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lastRenderedPageBreak/>
              <w:t>03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8178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F63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3EBC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9F92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92E2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C833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257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796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5610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809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844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CE5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106F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510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909D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AA7D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A1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DD0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0D4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392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862B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EFC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963F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9F558D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7D5C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4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222B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BA3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A7B8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2AC6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C157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0B61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A4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E14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590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6BFF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F443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9CC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24E3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FC8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266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112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A95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3E3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F2C5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5DD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14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B4F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D273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5D6AEC6B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37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5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4453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0307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004C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3D4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00C7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ACFB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FE9A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2EE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8625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24A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7A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50EE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8F2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AE9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B8B6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F8B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E7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7920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9BF3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A06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C2B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D424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D4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B21D72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CAA8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6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7A95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8E28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6053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2079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9D6B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F006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16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FF8F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E16A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8147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595D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2EC1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8202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70E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2434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C75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C073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EF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CA5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8AC0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C68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471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BFF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B2289C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6D61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7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1218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00FB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780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A727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70F2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C708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4E6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CA2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FCC2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8AB6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5163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3115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D98D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C4BB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1718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D8E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491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F0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4DF2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1FA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E06F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F3DB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E1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10165EE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BA1F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8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0FC9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7C6E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5C09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B324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3E50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6B36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C8F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A530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0F0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9B22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8D5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DF54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87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2D97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EA61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A39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BB7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5A0D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8FCC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624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323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55A3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2CF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0A657C5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02AB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9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44EE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2ECD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216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1986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14FA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ACE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B54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470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D212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E1E5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3C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7E5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00D3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812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88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BE16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295B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665E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FE8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75A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5C5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0AA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EDCB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1B95A7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F1F9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BE0D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D4AA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6E6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FEF2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75B2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0BDC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DA0F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4C8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F17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582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ADEE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53AC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ABE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7B5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166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B95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89C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0389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8E3A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2915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F04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B8F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41D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FE88CD4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0D4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6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659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4778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9F96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2380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BC97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D11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5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7C4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AB1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893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6CF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211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0898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085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DA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551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CF9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C62D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8B88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1ED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8B5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496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463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C45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C827684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716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7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EC58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C93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7405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BB80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979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B440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6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E23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605D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A8D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303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840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E1BD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F27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F1BA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3E3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61F8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4A73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61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5718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149B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6E7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E0F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820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A1BE8A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6C7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8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2C1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10A7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B7E4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7433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AEA1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2CB3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07E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AD3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730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EB2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338D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83D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407A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DF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7A4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DC35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BFD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4A4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3F6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96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FB4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C3D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DA83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A6DCD8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8325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9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11D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49D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3FD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7B01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B277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DFA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5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526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FB0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F884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D02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A9E5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96F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329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A29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322A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DFB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67BA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223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FA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4916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A75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D52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EF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5C91AB9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25FC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0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218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B6A8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3E47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06E1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C3F6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9EEA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422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FFF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956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660C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AD1B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C07D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66D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559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900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490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4F18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3949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7A9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D452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3B5C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1526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2513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941B10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114E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1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ABEB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3A7E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C596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F79A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A0F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EA88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5349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59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2E3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8C0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9BF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C5BF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205E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A291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748F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65F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472A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800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E929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95CE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CF0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1E7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3C2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9E9A943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539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2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2EA9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DB76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1FED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AC48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1D53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C9F7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DF92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B7EF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CB7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7DEB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6D7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2F4A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152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EDCF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0E4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9902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C02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57E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5420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2167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1D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8547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DDB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3C2EB51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4ED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3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1B18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567A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768E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07F4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0597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599A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3761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A6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BB4A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F13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B9A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3424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3536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338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0466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904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DA53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83A9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DC1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72B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F7E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E9D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FE14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29628BF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A399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4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F8A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7AEE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D1B3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3A1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7220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263D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8A3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B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B7E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0C2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9E61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D31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BCA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A52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4CB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405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232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86B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B047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7F16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597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086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3C9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14C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38AAD1EA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6122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3829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5B09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3C97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416A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597E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22CB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A95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710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4937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982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407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7F5F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CB5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99F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DC9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20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18C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70F3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F7C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E4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3C3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66B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1D0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8D46078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3D9E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9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A0E0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8664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9705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8CE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8133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725F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2B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DB8E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B08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0B2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8C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388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5DF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B26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31E6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126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E90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13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86C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43B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168F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3DED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97AA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7B0DB137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5ADC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0-11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9022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5C32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D8A2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A278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C325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4704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4158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B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9DB2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9CA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1CE7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AD92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904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F6B5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5687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51C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F9BB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D4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189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8CDE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02BE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00E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A2AE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DAF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3C2BA92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485C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2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D652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D9F8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86D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996B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7599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607B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216E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54A3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D50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E9B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129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1B6B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991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0CE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313C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A9B5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782C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1AC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5219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5A6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FE3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B978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20AB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47D3BE9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C38A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3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085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A580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0ED3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A73C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7CC9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B08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3899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398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ECE4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B665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1B91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D5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33B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26A6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9852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13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218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00B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6C7C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BD7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1616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1A4A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6490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1899A5FB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018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4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35C8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C8D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1B39F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4AF5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812A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1177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D246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D29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DF41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B40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53B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739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FCA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2095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D9F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8811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C643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D28F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A1C5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D484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AF1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C660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1DDD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429C9C80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14C3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5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60FD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A322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2B87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C87B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EB446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6978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FF56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7393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A723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D227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011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35A5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D876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180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2B3D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9A0E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EDCC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4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8280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4E37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4D2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414E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A07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EC87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057726B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A13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7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40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7E61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1D59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C03A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4286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EED5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4924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D706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F31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2CF5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9D7C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7178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D642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870D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E53F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8968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3AAC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BB08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FAD7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D9AB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485E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476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9719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6DD5EC86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D2E1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8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08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2F87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3C83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5135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4BCC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66D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85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85CC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C6F9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12B1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F4FF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BE0E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F782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1242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561B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23FA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1073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AF0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BD4F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63E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CF6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D3AC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598C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2B6A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  <w:tr w:rsidR="002A4EEF" w:rsidRPr="00E7580D" w14:paraId="27207F95" w14:textId="77777777" w:rsidTr="002A4EEF">
        <w:trPr>
          <w:trHeight w:val="1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FB1F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9-12-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A155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533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2500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5F24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CEC7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8FE3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DE53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494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AB14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F1EF8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402C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C9C8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003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8889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C25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7D03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43D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7617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3909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FA44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E68C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64F1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60DE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GB" w:eastAsia="en-GB"/>
                <w14:ligatures w14:val="none"/>
              </w:rPr>
              <w:t> </w:t>
            </w:r>
          </w:p>
        </w:tc>
      </w:tr>
    </w:tbl>
    <w:p w14:paraId="24CB4C19" w14:textId="77777777" w:rsidR="002A4EEF" w:rsidRDefault="00CA103D" w:rsidP="00CA103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 : </w:t>
      </w:r>
      <w:proofErr w:type="spellStart"/>
      <w:r w:rsidRPr="00CA103D">
        <w:rPr>
          <w:rFonts w:ascii="Times New Roman" w:hAnsi="Times New Roman" w:cs="Times New Roman"/>
        </w:rPr>
        <w:t>Tmax</w:t>
      </w:r>
      <w:proofErr w:type="spellEnd"/>
      <w:r w:rsidRPr="00CA103D">
        <w:rPr>
          <w:rFonts w:ascii="Times New Roman" w:hAnsi="Times New Roman" w:cs="Times New Roman"/>
        </w:rPr>
        <w:t>: Maximum Temperature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WBC: White Blood Cell count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Neutrophils: Neutrophil count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 xml:space="preserve">Hb: </w:t>
      </w:r>
      <w:proofErr w:type="spellStart"/>
      <w:r w:rsidRPr="00CA103D">
        <w:rPr>
          <w:rFonts w:ascii="Times New Roman" w:hAnsi="Times New Roman" w:cs="Times New Roman"/>
        </w:rPr>
        <w:t>Hemoglobin</w:t>
      </w:r>
      <w:proofErr w:type="spellEnd"/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PLT: Platelet count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CRP: C-reactive Protein</w:t>
      </w:r>
      <w:r>
        <w:rPr>
          <w:rFonts w:ascii="Times New Roman" w:hAnsi="Times New Roman" w:cs="Times New Roman"/>
        </w:rPr>
        <w:t xml:space="preserve"> </w:t>
      </w:r>
      <w:r w:rsidRPr="00CA103D">
        <w:rPr>
          <w:rFonts w:ascii="Times New Roman" w:hAnsi="Times New Roman" w:cs="Times New Roman"/>
        </w:rPr>
        <w:t>Ret: Reticulocyte count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Ret%: Reticulocyte percentage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PCT: Procalcitonin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LAC: Lactate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L-2: Interleukin-2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L-4: Interleukin-4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L-6: Interleukin-6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L-10: Interleukin-10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 xml:space="preserve">TNF-a: </w:t>
      </w:r>
      <w:proofErr w:type="spellStart"/>
      <w:r w:rsidRPr="00CA103D">
        <w:rPr>
          <w:rFonts w:ascii="Times New Roman" w:hAnsi="Times New Roman" w:cs="Times New Roman"/>
        </w:rPr>
        <w:t>Tumor</w:t>
      </w:r>
      <w:proofErr w:type="spellEnd"/>
      <w:r w:rsidRPr="00CA103D">
        <w:rPr>
          <w:rFonts w:ascii="Times New Roman" w:hAnsi="Times New Roman" w:cs="Times New Roman"/>
        </w:rPr>
        <w:t xml:space="preserve"> Necrosis Factor-alpha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FN-r: Interferon-gamma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PRO: Protein</w:t>
      </w:r>
      <w:r>
        <w:rPr>
          <w:rFonts w:ascii="Times New Roman" w:hAnsi="Times New Roman" w:cs="Times New Roman"/>
        </w:rPr>
        <w:t xml:space="preserve">;  </w:t>
      </w:r>
      <w:r w:rsidRPr="00CA103D">
        <w:rPr>
          <w:rFonts w:ascii="Times New Roman" w:hAnsi="Times New Roman" w:cs="Times New Roman"/>
        </w:rPr>
        <w:t>LDH: Lactate Dehydrogenase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gG: Immunoglobulin G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gM: Immunoglobulin M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IgA: Immunoglobulin A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C3: Complement component 3</w:t>
      </w:r>
      <w:r>
        <w:rPr>
          <w:rFonts w:ascii="Times New Roman" w:hAnsi="Times New Roman" w:cs="Times New Roman"/>
        </w:rPr>
        <w:t xml:space="preserve">; </w:t>
      </w:r>
      <w:r w:rsidRPr="00CA103D">
        <w:rPr>
          <w:rFonts w:ascii="Times New Roman" w:hAnsi="Times New Roman" w:cs="Times New Roman"/>
        </w:rPr>
        <w:t>C4: Complement component 4</w:t>
      </w:r>
    </w:p>
    <w:p w14:paraId="2633342C" w14:textId="77777777" w:rsidR="00CA103D" w:rsidRPr="00E7580D" w:rsidRDefault="00CA103D">
      <w:pPr>
        <w:rPr>
          <w:rFonts w:ascii="Times New Roman" w:hAnsi="Times New Roman" w:cs="Times New Roman"/>
        </w:rPr>
      </w:pPr>
    </w:p>
    <w:p w14:paraId="156554B4" w14:textId="77777777" w:rsidR="002A4EEF" w:rsidRPr="00E7580D" w:rsidRDefault="002A4EEF">
      <w:pPr>
        <w:rPr>
          <w:rFonts w:ascii="Times New Roman" w:hAnsi="Times New Roman" w:cs="Times New Roman"/>
        </w:rPr>
      </w:pPr>
    </w:p>
    <w:p w14:paraId="6B6F3343" w14:textId="77777777" w:rsidR="002A4EEF" w:rsidRPr="00E7580D" w:rsidRDefault="002A4EEF">
      <w:pPr>
        <w:rPr>
          <w:rFonts w:ascii="Times New Roman" w:hAnsi="Times New Roman" w:cs="Times New Roman"/>
        </w:rPr>
      </w:pPr>
    </w:p>
    <w:p w14:paraId="240E822F" w14:textId="77777777" w:rsidR="002A4EEF" w:rsidRPr="00E7580D" w:rsidRDefault="002A4EEF">
      <w:pPr>
        <w:rPr>
          <w:rFonts w:ascii="Times New Roman" w:hAnsi="Times New Roman" w:cs="Times New Roman"/>
        </w:rPr>
      </w:pPr>
    </w:p>
    <w:p w14:paraId="5BA50DD4" w14:textId="77777777" w:rsidR="002A4EEF" w:rsidRPr="00E7580D" w:rsidRDefault="002A4EEF">
      <w:pPr>
        <w:rPr>
          <w:rFonts w:ascii="Times New Roman" w:hAnsi="Times New Roman" w:cs="Times New Roman"/>
        </w:rPr>
      </w:pPr>
    </w:p>
    <w:p w14:paraId="6610662A" w14:textId="77777777" w:rsidR="002A4EEF" w:rsidRPr="00E7580D" w:rsidRDefault="002A4EEF">
      <w:pPr>
        <w:rPr>
          <w:rFonts w:ascii="Times New Roman" w:hAnsi="Times New Roman" w:cs="Times New Roman"/>
        </w:rPr>
      </w:pPr>
    </w:p>
    <w:p w14:paraId="1E2C4588" w14:textId="77777777" w:rsidR="002A4EEF" w:rsidRPr="00E7580D" w:rsidRDefault="002A4EEF" w:rsidP="002A4EEF">
      <w:pPr>
        <w:jc w:val="center"/>
        <w:rPr>
          <w:rFonts w:ascii="Times New Roman" w:hAnsi="Times New Roman" w:cs="Times New Roman"/>
          <w:b/>
          <w:bCs/>
        </w:rPr>
      </w:pPr>
      <w:r w:rsidRPr="00E7580D">
        <w:rPr>
          <w:rFonts w:ascii="Times New Roman" w:hAnsi="Times New Roman" w:cs="Times New Roman"/>
          <w:b/>
          <w:bCs/>
        </w:rPr>
        <w:t>Table S2: Antimicr</w:t>
      </w:r>
      <w:r w:rsidR="00CA103D">
        <w:rPr>
          <w:rFonts w:ascii="Times New Roman" w:hAnsi="Times New Roman" w:cs="Times New Roman"/>
          <w:b/>
          <w:bCs/>
        </w:rPr>
        <w:t>obi</w:t>
      </w:r>
      <w:r w:rsidRPr="00E7580D">
        <w:rPr>
          <w:rFonts w:ascii="Times New Roman" w:hAnsi="Times New Roman" w:cs="Times New Roman"/>
          <w:b/>
          <w:bCs/>
        </w:rPr>
        <w:t>al sus</w:t>
      </w:r>
      <w:r w:rsidR="00CA103D">
        <w:rPr>
          <w:rFonts w:ascii="Times New Roman" w:hAnsi="Times New Roman" w:cs="Times New Roman"/>
          <w:b/>
          <w:bCs/>
        </w:rPr>
        <w:t>ceptibili</w:t>
      </w:r>
      <w:r w:rsidRPr="00E7580D">
        <w:rPr>
          <w:rFonts w:ascii="Times New Roman" w:hAnsi="Times New Roman" w:cs="Times New Roman"/>
          <w:b/>
          <w:bCs/>
        </w:rPr>
        <w:t>ty of the strains recov</w:t>
      </w:r>
      <w:r w:rsidR="00CA103D">
        <w:rPr>
          <w:rFonts w:ascii="Times New Roman" w:hAnsi="Times New Roman" w:cs="Times New Roman"/>
          <w:b/>
          <w:bCs/>
        </w:rPr>
        <w:t>e</w:t>
      </w:r>
      <w:r w:rsidRPr="00E7580D">
        <w:rPr>
          <w:rFonts w:ascii="Times New Roman" w:hAnsi="Times New Roman" w:cs="Times New Roman"/>
          <w:b/>
          <w:bCs/>
        </w:rPr>
        <w:t>red from different specimen</w:t>
      </w:r>
      <w:r w:rsidR="00CA103D">
        <w:rPr>
          <w:rFonts w:ascii="Times New Roman" w:hAnsi="Times New Roman" w:cs="Times New Roman"/>
          <w:b/>
          <w:bCs/>
        </w:rPr>
        <w:t>s</w:t>
      </w:r>
    </w:p>
    <w:tbl>
      <w:tblPr>
        <w:tblW w:w="15310" w:type="dxa"/>
        <w:tblInd w:w="-142" w:type="dxa"/>
        <w:tblLook w:val="04A0" w:firstRow="1" w:lastRow="0" w:firstColumn="1" w:lastColumn="0" w:noHBand="0" w:noVBand="1"/>
      </w:tblPr>
      <w:tblGrid>
        <w:gridCol w:w="1302"/>
        <w:gridCol w:w="1804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1233"/>
        <w:gridCol w:w="851"/>
      </w:tblGrid>
      <w:tr w:rsidR="002A4EEF" w:rsidRPr="00E7580D" w14:paraId="1215BA8D" w14:textId="77777777" w:rsidTr="009C23E4">
        <w:trPr>
          <w:trHeight w:val="300"/>
        </w:trPr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37F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Date 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E1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 w:eastAsia="en-GB"/>
                <w14:ligatures w14:val="none"/>
              </w:rPr>
              <w:t xml:space="preserve">Specimens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D4F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TGC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09E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CIP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EA2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LVX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FBA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MK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408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TOB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D169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IPM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9CD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MEM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829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TM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250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FEP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C07A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CAZ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E0B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CZA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5730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TCC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882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CSL</w:t>
            </w:r>
          </w:p>
        </w:tc>
      </w:tr>
      <w:tr w:rsidR="002A4EEF" w:rsidRPr="00E7580D" w14:paraId="34CA05D2" w14:textId="77777777" w:rsidTr="009C23E4">
        <w:trPr>
          <w:trHeight w:val="900"/>
        </w:trPr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2752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9-09-2023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79BE" w14:textId="77777777" w:rsidR="002A4EEF" w:rsidRPr="00E7580D" w:rsidRDefault="002A4EEF" w:rsidP="002A4E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PICC catheter blood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2CC2B5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DA68C3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95E958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C9C29C5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DFB6BD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64178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7E67CE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052062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5C3DF83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662856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CA4679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A277F1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842C6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32</w:t>
            </w:r>
          </w:p>
        </w:tc>
      </w:tr>
      <w:tr w:rsidR="002A4EEF" w:rsidRPr="00E7580D" w14:paraId="0A0C62A7" w14:textId="77777777" w:rsidTr="009C23E4">
        <w:trPr>
          <w:trHeight w:val="600"/>
        </w:trPr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172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0-09-2023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A8F5A" w14:textId="77777777" w:rsidR="002A4EEF" w:rsidRPr="00E7580D" w:rsidRDefault="009C23E4" w:rsidP="002A4E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P</w:t>
            </w:r>
            <w:r w:rsidR="002A4EEF"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eripheral blood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EBA504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CA692CE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0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D5AA89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A02E58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C2C2DC2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5E42A6B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D3C1486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4EC47B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7886589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6AC371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7CA9D5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303C63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2D6EB45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32</w:t>
            </w:r>
          </w:p>
        </w:tc>
      </w:tr>
      <w:tr w:rsidR="002A4EEF" w:rsidRPr="00E7580D" w14:paraId="48E639B7" w14:textId="77777777" w:rsidTr="009C23E4">
        <w:trPr>
          <w:trHeight w:val="900"/>
        </w:trPr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571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0-09-2023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1310" w14:textId="77777777" w:rsidR="002A4EEF" w:rsidRPr="00E7580D" w:rsidRDefault="002A4EEF" w:rsidP="002A4E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PICC catheter blood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0762CFC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0A88B6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CF7B4D1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5E0B90D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927FCC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E18CB4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83A9DEF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BC9B684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N/D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46B8D8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D20D732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FEC75A0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D695A8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DC20FD4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32</w:t>
            </w:r>
          </w:p>
        </w:tc>
      </w:tr>
      <w:tr w:rsidR="002A4EEF" w:rsidRPr="00E7580D" w14:paraId="330AF0B3" w14:textId="77777777" w:rsidTr="009C23E4">
        <w:trPr>
          <w:trHeight w:val="300"/>
        </w:trPr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10B81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02-10-2023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32E87" w14:textId="77777777" w:rsidR="002A4EEF" w:rsidRPr="00E7580D" w:rsidRDefault="009C23E4" w:rsidP="002A4E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F</w:t>
            </w:r>
            <w:r w:rsidR="00CA103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a</w:t>
            </w:r>
            <w:r w:rsidR="002A4EEF"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ecal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4FCC2A4" w14:textId="77777777" w:rsidR="002A4EEF" w:rsidRPr="00E7580D" w:rsidRDefault="002A4EEF" w:rsidP="002A4E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1A202C"/>
                <w:kern w:val="0"/>
                <w:lang w:val="en-GB" w:eastAsia="en-GB"/>
                <w14:ligatures w14:val="none"/>
              </w:rPr>
              <w:t>N/D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FC3E000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0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875325A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3194BB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C7A549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＜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C0D0087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9D9E753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78C4267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N/D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ADC4ECD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0C7B8BC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906C8DB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4545B1E" w14:textId="77777777" w:rsidR="002A4EEF" w:rsidRPr="00E7580D" w:rsidRDefault="002A4EEF" w:rsidP="002A4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MS Gothic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＞＝</w:t>
            </w: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3385468" w14:textId="77777777" w:rsidR="002A4EEF" w:rsidRPr="00E7580D" w:rsidRDefault="002A4EEF" w:rsidP="002A4EE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32</w:t>
            </w:r>
          </w:p>
        </w:tc>
      </w:tr>
    </w:tbl>
    <w:p w14:paraId="113115FB" w14:textId="03B69381" w:rsidR="00E7580D" w:rsidRPr="00E7580D" w:rsidRDefault="002A4EEF" w:rsidP="002A4EEF">
      <w:pPr>
        <w:jc w:val="both"/>
        <w:rPr>
          <w:rFonts w:ascii="Times New Roman" w:hAnsi="Times New Roman" w:cs="Times New Roman"/>
        </w:rPr>
        <w:sectPr w:rsidR="00E7580D" w:rsidRPr="00E7580D" w:rsidSect="002A4EEF">
          <w:footerReference w:type="even" r:id="rId6"/>
          <w:footerReference w:type="default" r:id="rId7"/>
          <w:footerReference w:type="first" r:id="rId8"/>
          <w:pgSz w:w="16838" w:h="11906" w:orient="landscape"/>
          <w:pgMar w:top="1701" w:right="1701" w:bottom="1701" w:left="567" w:header="709" w:footer="709" w:gutter="0"/>
          <w:cols w:space="708"/>
          <w:docGrid w:linePitch="360"/>
        </w:sectPr>
      </w:pPr>
      <w:r w:rsidRPr="00E7580D">
        <w:rPr>
          <w:rFonts w:ascii="Times New Roman" w:hAnsi="Times New Roman" w:cs="Times New Roman"/>
        </w:rPr>
        <w:t>Note: TGC: Tigecycline; CIP: Ciprofloxacin; LVX: Levofloxacin; AMK: Amikacin; TOB: Tobramycin; IPM: Imipenem; MEM: Meropenem; ATM: Aztreonam; FEP: Cefepime; CAZ: Ceftazidime; CZA: Ceftazidime-Avibactam; TCC: Ticarcillin-Clavulanic Acid; CSL: Colistin</w:t>
      </w:r>
      <w:r w:rsidR="00971A3F">
        <w:rPr>
          <w:rFonts w:ascii="Times New Roman" w:hAnsi="Times New Roman" w:cs="Times New Roman"/>
        </w:rPr>
        <w:t>; PICC: Peripherally Inserted Central Catheter.</w:t>
      </w:r>
    </w:p>
    <w:p w14:paraId="2324FDCD" w14:textId="77777777" w:rsidR="00E7580D" w:rsidRPr="00E7580D" w:rsidRDefault="00E7580D" w:rsidP="002A4EEF">
      <w:pPr>
        <w:jc w:val="both"/>
        <w:rPr>
          <w:rFonts w:ascii="Times New Roman" w:hAnsi="Times New Roman" w:cs="Times New Roman"/>
          <w:b/>
          <w:bCs/>
        </w:rPr>
      </w:pPr>
      <w:r w:rsidRPr="00E7580D">
        <w:rPr>
          <w:rFonts w:ascii="Times New Roman" w:hAnsi="Times New Roman" w:cs="Times New Roman"/>
          <w:b/>
          <w:bCs/>
        </w:rPr>
        <w:lastRenderedPageBreak/>
        <w:t>Table S3: Timeline of Antibiotic Therapy and Adjustments for Patient Management</w:t>
      </w:r>
    </w:p>
    <w:tbl>
      <w:tblPr>
        <w:tblW w:w="8640" w:type="dxa"/>
        <w:tblLook w:val="04A0" w:firstRow="1" w:lastRow="0" w:firstColumn="1" w:lastColumn="0" w:noHBand="0" w:noVBand="1"/>
      </w:tblPr>
      <w:tblGrid>
        <w:gridCol w:w="1560"/>
        <w:gridCol w:w="3118"/>
        <w:gridCol w:w="3962"/>
      </w:tblGrid>
      <w:tr w:rsidR="00E7580D" w:rsidRPr="00E7580D" w14:paraId="4220E273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95D1D" w14:textId="77777777" w:rsidR="00E7580D" w:rsidRPr="00E7580D" w:rsidRDefault="00E7580D" w:rsidP="00E7580D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b/>
                <w:bCs/>
                <w:kern w:val="0"/>
                <w:lang w:val="en-GB" w:eastAsia="en-GB"/>
                <w14:ligatures w14:val="none"/>
              </w:rPr>
              <w:t>Date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611DB" w14:textId="77777777" w:rsidR="00E7580D" w:rsidRPr="00E7580D" w:rsidRDefault="00E7580D" w:rsidP="00E7580D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b/>
                <w:bCs/>
                <w:kern w:val="0"/>
                <w:lang w:val="en-GB" w:eastAsia="en-GB"/>
                <w14:ligatures w14:val="none"/>
              </w:rPr>
              <w:t>Symptoms / Conditions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7BCC1" w14:textId="77777777" w:rsidR="00E7580D" w:rsidRPr="00E7580D" w:rsidRDefault="00E7580D" w:rsidP="00E7580D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b/>
                <w:bCs/>
                <w:kern w:val="0"/>
                <w:lang w:val="en-GB" w:eastAsia="en-GB"/>
                <w14:ligatures w14:val="none"/>
              </w:rPr>
              <w:t>Antibiotic Treatments</w:t>
            </w:r>
          </w:p>
        </w:tc>
      </w:tr>
      <w:tr w:rsidR="00E7580D" w:rsidRPr="00E7580D" w14:paraId="19B7D9F7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C214F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1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68AC6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Admission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694D1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-</w:t>
            </w:r>
          </w:p>
        </w:tc>
      </w:tr>
      <w:tr w:rsidR="00E7580D" w:rsidRPr="00E7580D" w14:paraId="52A21956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18982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2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52395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Prophylaxis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2DF6D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ompound sulfamethoxazole (25 mg/kg/day, BID, 3 days on, 4 days off)</w:t>
            </w:r>
          </w:p>
        </w:tc>
      </w:tr>
      <w:tr w:rsidR="00E7580D" w:rsidRPr="00E7580D" w14:paraId="3290B799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2CFAF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6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64570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Fever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2C3DD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SSS (1.5 g Q8h)</w:t>
            </w:r>
          </w:p>
        </w:tc>
      </w:tr>
      <w:tr w:rsidR="00E7580D" w:rsidRPr="00E7580D" w14:paraId="7E9DFDD3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038E7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7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3EB54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Septic shock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7E7A2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Meropenem (0.8 g Q8h), Vancomycin (0.42 g Q8h)</w:t>
            </w:r>
          </w:p>
        </w:tc>
      </w:tr>
      <w:tr w:rsidR="00E7580D" w:rsidRPr="00E7580D" w14:paraId="20BAD7D5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F8EE7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8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9E225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5A86A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Meropenem (0.8 g Q8h), Vancomycin (0.42 g Q8h), Posaconazole (TID)</w:t>
            </w:r>
          </w:p>
        </w:tc>
      </w:tr>
      <w:tr w:rsidR="00E7580D" w:rsidRPr="00E7580D" w14:paraId="48C9264C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6BA61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9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8F754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50E0F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Meropenem (0.8 g Q8h), Vancomycin (0.42 g Q8h), Posaconazole (TID)</w:t>
            </w:r>
          </w:p>
        </w:tc>
      </w:tr>
      <w:tr w:rsidR="00E7580D" w:rsidRPr="00E7580D" w14:paraId="6175BBD5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F0B12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20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8AD19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55FB6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SSS (3 g Q8h), Meropenem (0.8 g Q8h), Vancomycin (0.42 g Q8h), Posaconazole (TID)</w:t>
            </w:r>
          </w:p>
        </w:tc>
      </w:tr>
      <w:tr w:rsidR="00E7580D" w:rsidRPr="00E7580D" w14:paraId="6FA91A18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3B7BC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28-08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CB3F1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Perianal dermatitis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FD5C8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SSS (1.5 g Q8h), Linezolid (PO), Posaconazole (TID)</w:t>
            </w:r>
          </w:p>
        </w:tc>
      </w:tr>
      <w:tr w:rsidR="00E7580D" w:rsidRPr="00E7580D" w14:paraId="1BD8AA2F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AECA6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01-09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585BA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Fever, diarrh</w:t>
            </w:r>
            <w:r w:rsidR="00CA103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o</w:t>
            </w: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ea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82037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SSS (3 g Q8h), Vancomycin (0.4 g Q6h), Ceftazidime (2 g Q12h), Linezolid (PO), Posaconazole (TID)</w:t>
            </w:r>
          </w:p>
        </w:tc>
      </w:tr>
      <w:tr w:rsidR="00E7580D" w:rsidRPr="00E7580D" w14:paraId="6B1EC1FC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59C7F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0-09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1A2A9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proofErr w:type="spellStart"/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Diarrhea</w:t>
            </w:r>
            <w:proofErr w:type="spellEnd"/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9DDCD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Meropenem (0.76 g Q8h), Vancomycin (0.4 g Q6h), Ceftazidime (2 g Q12h), Linezolid (PO), Voriconazole (300 mg Q12h)</w:t>
            </w:r>
          </w:p>
        </w:tc>
      </w:tr>
      <w:tr w:rsidR="00E7580D" w:rsidRPr="00E7580D" w14:paraId="5066304A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4C973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01-10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0FFA4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Fever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C1FA1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 xml:space="preserve">Vancomycin (0.4 g Q6h), Amikacin (0.6 g </w:t>
            </w:r>
            <w:proofErr w:type="spellStart"/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Qd</w:t>
            </w:r>
            <w:proofErr w:type="spellEnd"/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), Cefepime (1.9 g Q8h), IPM/CS (0.5 g Q6h), Voriconazole (260 mg Q12h)</w:t>
            </w:r>
          </w:p>
        </w:tc>
      </w:tr>
      <w:tr w:rsidR="00E7580D" w:rsidRPr="00E7580D" w14:paraId="19A9A9F2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5767B0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01-11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1BEDA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Discharge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38B0A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Oral: Compound sulfamethoxazole, Voriconazole, Metronidazole, Levofloxacin</w:t>
            </w:r>
          </w:p>
        </w:tc>
      </w:tr>
      <w:tr w:rsidR="00E7580D" w:rsidRPr="00E7580D" w14:paraId="798C4855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95BF1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16-11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8FAC7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Admission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9700C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SSS (2.64 g Q8h), Continue oral: Compound sulfamethoxazole, Voriconazole, Metronidazole, Levofloxacin</w:t>
            </w:r>
          </w:p>
        </w:tc>
      </w:tr>
      <w:tr w:rsidR="00E7580D" w:rsidRPr="00E7580D" w14:paraId="1E7FF9F7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FEC21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05-12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25C37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Headache, runny nose, cough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28ACF4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eftazidime (1.65 g Q8h)</w:t>
            </w:r>
          </w:p>
        </w:tc>
      </w:tr>
      <w:tr w:rsidR="00E7580D" w:rsidRPr="00E7580D" w14:paraId="4CB5B20E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52CBB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06-12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1DE06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H3N2 Flu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F48B8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Oseltamivir, Ceftazidime (1.7 g Q12h)</w:t>
            </w:r>
          </w:p>
        </w:tc>
      </w:tr>
      <w:tr w:rsidR="00E7580D" w:rsidRPr="00E7580D" w14:paraId="4E60F329" w14:textId="77777777" w:rsidTr="00E7580D">
        <w:trPr>
          <w:trHeight w:val="2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C9C9F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08-12-2023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18249" w14:textId="77777777" w:rsidR="00E7580D" w:rsidRPr="00E7580D" w:rsidRDefault="00E7580D" w:rsidP="00E7580D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0148A" w14:textId="77777777" w:rsidR="00E7580D" w:rsidRPr="00E7580D" w:rsidRDefault="00E7580D" w:rsidP="00E7580D">
            <w:pPr>
              <w:spacing w:after="0" w:line="240" w:lineRule="auto"/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</w:pPr>
            <w:r w:rsidRPr="00E7580D">
              <w:rPr>
                <w:rFonts w:ascii="Times New Roman" w:eastAsia="SimSun" w:hAnsi="Times New Roman" w:cs="Times New Roman"/>
                <w:kern w:val="0"/>
                <w:lang w:val="en-GB" w:eastAsia="en-GB"/>
                <w14:ligatures w14:val="none"/>
              </w:rPr>
              <w:t>Ceftazidime (1.7 g Q13h), IPM/CS (0.5 g Q6h)</w:t>
            </w:r>
          </w:p>
        </w:tc>
      </w:tr>
    </w:tbl>
    <w:p w14:paraId="785D3DA3" w14:textId="77777777" w:rsidR="00E7580D" w:rsidRPr="00E7580D" w:rsidRDefault="00E7580D" w:rsidP="002A4EEF">
      <w:pPr>
        <w:jc w:val="both"/>
        <w:rPr>
          <w:rFonts w:ascii="Times New Roman" w:hAnsi="Times New Roman" w:cs="Times New Roman"/>
        </w:rPr>
      </w:pPr>
    </w:p>
    <w:sectPr w:rsidR="00E7580D" w:rsidRPr="00E7580D" w:rsidSect="00E7580D">
      <w:pgSz w:w="11906" w:h="16838"/>
      <w:pgMar w:top="1701" w:right="1701" w:bottom="56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EFA450" w14:textId="77777777" w:rsidR="003E5025" w:rsidRDefault="003E5025" w:rsidP="00971A3F">
      <w:pPr>
        <w:spacing w:after="0" w:line="240" w:lineRule="auto"/>
      </w:pPr>
      <w:r>
        <w:separator/>
      </w:r>
    </w:p>
  </w:endnote>
  <w:endnote w:type="continuationSeparator" w:id="0">
    <w:p w14:paraId="336988D0" w14:textId="77777777" w:rsidR="003E5025" w:rsidRDefault="003E5025" w:rsidP="0097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A83635" w14:textId="39CD18D3" w:rsidR="00971A3F" w:rsidRDefault="00971A3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C3E26C1" wp14:editId="124DFC4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79965538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5FE3B3" w14:textId="65AF3998" w:rsidR="00971A3F" w:rsidRPr="00971A3F" w:rsidRDefault="00971A3F" w:rsidP="00971A3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71A3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3E26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5C5FE3B3" w14:textId="65AF3998" w:rsidR="00971A3F" w:rsidRPr="00971A3F" w:rsidRDefault="00971A3F" w:rsidP="00971A3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71A3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6E46DB" w14:textId="7DDD2503" w:rsidR="00971A3F" w:rsidRDefault="00971A3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7E1E3EB" wp14:editId="513BFA85">
              <wp:simplePos x="358445" y="69421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0478399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D18BD6" w14:textId="2EEE487D" w:rsidR="00971A3F" w:rsidRPr="00971A3F" w:rsidRDefault="00971A3F" w:rsidP="00971A3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71A3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E1E3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11D18BD6" w14:textId="2EEE487D" w:rsidR="00971A3F" w:rsidRPr="00971A3F" w:rsidRDefault="00971A3F" w:rsidP="00971A3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71A3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B88440" w14:textId="1ADE49CC" w:rsidR="00971A3F" w:rsidRDefault="00971A3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CC1DFDD" wp14:editId="5EE4FA6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64310540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865A1E" w14:textId="5B3BF9F4" w:rsidR="00971A3F" w:rsidRPr="00971A3F" w:rsidRDefault="00971A3F" w:rsidP="00971A3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971A3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C1DF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36865A1E" w14:textId="5B3BF9F4" w:rsidR="00971A3F" w:rsidRPr="00971A3F" w:rsidRDefault="00971A3F" w:rsidP="00971A3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971A3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2E7EAC" w14:textId="77777777" w:rsidR="003E5025" w:rsidRDefault="003E5025" w:rsidP="00971A3F">
      <w:pPr>
        <w:spacing w:after="0" w:line="240" w:lineRule="auto"/>
      </w:pPr>
      <w:r>
        <w:separator/>
      </w:r>
    </w:p>
  </w:footnote>
  <w:footnote w:type="continuationSeparator" w:id="0">
    <w:p w14:paraId="22030650" w14:textId="77777777" w:rsidR="003E5025" w:rsidRDefault="003E5025" w:rsidP="0097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0NTKwMDG1MLC0MDZQ0lEKTi0uzszPAykwqgUAU16E/CwAAAA="/>
  </w:docVars>
  <w:rsids>
    <w:rsidRoot w:val="002A4EEF"/>
    <w:rsid w:val="000821D8"/>
    <w:rsid w:val="002A4EEF"/>
    <w:rsid w:val="003E5025"/>
    <w:rsid w:val="004E5D5E"/>
    <w:rsid w:val="006757E0"/>
    <w:rsid w:val="00971A3F"/>
    <w:rsid w:val="009C23E4"/>
    <w:rsid w:val="00AF4D86"/>
    <w:rsid w:val="00B74B51"/>
    <w:rsid w:val="00CA103D"/>
    <w:rsid w:val="00CA6499"/>
    <w:rsid w:val="00E75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2621D"/>
  <w15:chartTrackingRefBased/>
  <w15:docId w15:val="{672F2943-90FD-4FEF-AEB7-580262D7E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2A4EEF"/>
  </w:style>
  <w:style w:type="character" w:styleId="Hyperlink">
    <w:name w:val="Hyperlink"/>
    <w:basedOn w:val="DefaultParagraphFont"/>
    <w:uiPriority w:val="99"/>
    <w:semiHidden/>
    <w:unhideWhenUsed/>
    <w:rsid w:val="002A4EE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4EEF"/>
    <w:rPr>
      <w:color w:val="954F72"/>
      <w:u w:val="single"/>
    </w:rPr>
  </w:style>
  <w:style w:type="paragraph" w:customStyle="1" w:styleId="msonormal0">
    <w:name w:val="msonormal"/>
    <w:basedOn w:val="Normal"/>
    <w:rsid w:val="002A4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customStyle="1" w:styleId="xl63">
    <w:name w:val="xl63"/>
    <w:basedOn w:val="Normal"/>
    <w:rsid w:val="002A4E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customStyle="1" w:styleId="xl64">
    <w:name w:val="xl64"/>
    <w:basedOn w:val="Normal"/>
    <w:rsid w:val="002A4E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customStyle="1" w:styleId="xl65">
    <w:name w:val="xl65"/>
    <w:basedOn w:val="Normal"/>
    <w:rsid w:val="002A4EE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customStyle="1" w:styleId="xl66">
    <w:name w:val="xl66"/>
    <w:basedOn w:val="Normal"/>
    <w:rsid w:val="002A4EEF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customStyle="1" w:styleId="xl67">
    <w:name w:val="xl67"/>
    <w:basedOn w:val="Normal"/>
    <w:rsid w:val="002A4EEF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customStyle="1" w:styleId="font5">
    <w:name w:val="font5"/>
    <w:basedOn w:val="Normal"/>
    <w:rsid w:val="00E7580D"/>
    <w:pPr>
      <w:spacing w:before="100" w:beforeAutospacing="1" w:after="100" w:afterAutospacing="1" w:line="240" w:lineRule="auto"/>
    </w:pPr>
    <w:rPr>
      <w:rFonts w:ascii="SimSun" w:eastAsia="SimSun" w:hAnsi="SimSun" w:cs="Times New Roman"/>
      <w:b/>
      <w:bCs/>
      <w:color w:val="212121"/>
      <w:kern w:val="0"/>
      <w:lang w:val="en-GB" w:eastAsia="en-GB"/>
      <w14:ligatures w14:val="none"/>
    </w:rPr>
  </w:style>
  <w:style w:type="paragraph" w:customStyle="1" w:styleId="font6">
    <w:name w:val="font6"/>
    <w:basedOn w:val="Normal"/>
    <w:rsid w:val="00E7580D"/>
    <w:pPr>
      <w:spacing w:before="100" w:beforeAutospacing="1" w:after="100" w:afterAutospacing="1" w:line="240" w:lineRule="auto"/>
    </w:pPr>
    <w:rPr>
      <w:rFonts w:ascii="SimSun" w:eastAsia="SimSun" w:hAnsi="SimSun" w:cs="Times New Roman"/>
      <w:color w:val="212121"/>
      <w:kern w:val="0"/>
      <w:lang w:val="en-GB" w:eastAsia="en-GB"/>
      <w14:ligatures w14:val="none"/>
    </w:rPr>
  </w:style>
  <w:style w:type="paragraph" w:customStyle="1" w:styleId="xl68">
    <w:name w:val="xl68"/>
    <w:basedOn w:val="Normal"/>
    <w:rsid w:val="00E7580D"/>
    <w:pPr>
      <w:shd w:val="clear" w:color="000000" w:fill="7DDED6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69">
    <w:name w:val="xl69"/>
    <w:basedOn w:val="Normal"/>
    <w:rsid w:val="00E7580D"/>
    <w:pPr>
      <w:shd w:val="clear" w:color="000000" w:fill="F9DBDE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0">
    <w:name w:val="xl70"/>
    <w:basedOn w:val="Normal"/>
    <w:rsid w:val="00E7580D"/>
    <w:pPr>
      <w:shd w:val="clear" w:color="000000" w:fill="B5C7EA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1">
    <w:name w:val="xl71"/>
    <w:basedOn w:val="Normal"/>
    <w:rsid w:val="00E7580D"/>
    <w:pPr>
      <w:spacing w:before="100" w:beforeAutospacing="1" w:after="100" w:afterAutospacing="1" w:line="240" w:lineRule="auto"/>
      <w:jc w:val="both"/>
    </w:pPr>
    <w:rPr>
      <w:rFonts w:ascii="SimSun" w:eastAsia="SimSun" w:hAnsi="SimSun" w:cs="Times New Roman"/>
      <w:color w:val="1A202C"/>
      <w:kern w:val="0"/>
      <w:sz w:val="24"/>
      <w:szCs w:val="24"/>
      <w:lang w:val="en-GB" w:eastAsia="en-GB"/>
      <w14:ligatures w14:val="none"/>
    </w:rPr>
  </w:style>
  <w:style w:type="paragraph" w:customStyle="1" w:styleId="xl72">
    <w:name w:val="xl72"/>
    <w:basedOn w:val="Normal"/>
    <w:rsid w:val="00E7580D"/>
    <w:pPr>
      <w:shd w:val="clear" w:color="000000" w:fill="F8CDAB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3">
    <w:name w:val="xl73"/>
    <w:basedOn w:val="Normal"/>
    <w:rsid w:val="00E7580D"/>
    <w:pPr>
      <w:shd w:val="clear" w:color="000000" w:fill="91ABE0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4">
    <w:name w:val="xl74"/>
    <w:basedOn w:val="Normal"/>
    <w:rsid w:val="00E7580D"/>
    <w:pPr>
      <w:shd w:val="clear" w:color="000000" w:fill="92D050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5">
    <w:name w:val="xl75"/>
    <w:basedOn w:val="Normal"/>
    <w:rsid w:val="00E7580D"/>
    <w:pPr>
      <w:spacing w:before="100" w:beforeAutospacing="1" w:after="100" w:afterAutospacing="1" w:line="240" w:lineRule="auto"/>
      <w:jc w:val="both"/>
    </w:pPr>
    <w:rPr>
      <w:rFonts w:ascii="Segoe UI" w:eastAsia="Times New Roman" w:hAnsi="Segoe UI" w:cs="Segoe UI"/>
      <w:color w:val="FF0000"/>
      <w:kern w:val="0"/>
      <w:sz w:val="24"/>
      <w:szCs w:val="24"/>
      <w:lang w:val="en-GB" w:eastAsia="en-GB"/>
      <w14:ligatures w14:val="none"/>
    </w:rPr>
  </w:style>
  <w:style w:type="paragraph" w:customStyle="1" w:styleId="xl76">
    <w:name w:val="xl76"/>
    <w:basedOn w:val="Normal"/>
    <w:rsid w:val="00E7580D"/>
    <w:pPr>
      <w:shd w:val="clear" w:color="000000" w:fill="C7E4B3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7">
    <w:name w:val="xl77"/>
    <w:basedOn w:val="Normal"/>
    <w:rsid w:val="00E7580D"/>
    <w:pPr>
      <w:shd w:val="clear" w:color="000000" w:fill="BFBFBF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8">
    <w:name w:val="xl78"/>
    <w:basedOn w:val="Normal"/>
    <w:rsid w:val="00E7580D"/>
    <w:pPr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79">
    <w:name w:val="xl79"/>
    <w:basedOn w:val="Normal"/>
    <w:rsid w:val="00E7580D"/>
    <w:pPr>
      <w:shd w:val="clear" w:color="000000" w:fill="EF939E"/>
      <w:spacing w:before="100" w:beforeAutospacing="1" w:after="100" w:afterAutospacing="1" w:line="240" w:lineRule="auto"/>
    </w:pPr>
    <w:rPr>
      <w:rFonts w:ascii="SimSun" w:eastAsia="SimSun" w:hAnsi="SimSun" w:cs="Times New Roman"/>
      <w:b/>
      <w:bCs/>
      <w:color w:val="212121"/>
      <w:kern w:val="0"/>
      <w:sz w:val="24"/>
      <w:szCs w:val="24"/>
      <w:lang w:val="en-GB" w:eastAsia="en-GB"/>
      <w14:ligatures w14:val="none"/>
    </w:rPr>
  </w:style>
  <w:style w:type="paragraph" w:customStyle="1" w:styleId="xl80">
    <w:name w:val="xl80"/>
    <w:basedOn w:val="Normal"/>
    <w:rsid w:val="00E7580D"/>
    <w:pPr>
      <w:shd w:val="clear" w:color="000000" w:fill="EF939E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1">
    <w:name w:val="xl81"/>
    <w:basedOn w:val="Normal"/>
    <w:rsid w:val="00E7580D"/>
    <w:pPr>
      <w:shd w:val="clear" w:color="000000" w:fill="8396B0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2">
    <w:name w:val="xl82"/>
    <w:basedOn w:val="Normal"/>
    <w:rsid w:val="00E7580D"/>
    <w:pPr>
      <w:shd w:val="clear" w:color="000000" w:fill="F9DBDE"/>
      <w:spacing w:before="100" w:beforeAutospacing="1" w:after="100" w:afterAutospacing="1" w:line="240" w:lineRule="auto"/>
      <w:textAlignment w:val="top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3">
    <w:name w:val="xl83"/>
    <w:basedOn w:val="Normal"/>
    <w:rsid w:val="00E7580D"/>
    <w:pPr>
      <w:shd w:val="clear" w:color="000000" w:fill="F8CDAB"/>
      <w:spacing w:before="100" w:beforeAutospacing="1" w:after="100" w:afterAutospacing="1" w:line="240" w:lineRule="auto"/>
      <w:textAlignment w:val="top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4">
    <w:name w:val="xl84"/>
    <w:basedOn w:val="Normal"/>
    <w:rsid w:val="00E7580D"/>
    <w:pPr>
      <w:spacing w:before="100" w:beforeAutospacing="1" w:after="100" w:afterAutospacing="1" w:line="240" w:lineRule="auto"/>
      <w:textAlignment w:val="top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5">
    <w:name w:val="xl85"/>
    <w:basedOn w:val="Normal"/>
    <w:rsid w:val="00E7580D"/>
    <w:pPr>
      <w:shd w:val="clear" w:color="000000" w:fill="8396B0"/>
      <w:spacing w:before="100" w:beforeAutospacing="1" w:after="100" w:afterAutospacing="1" w:line="240" w:lineRule="auto"/>
      <w:textAlignment w:val="top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6">
    <w:name w:val="xl86"/>
    <w:basedOn w:val="Normal"/>
    <w:rsid w:val="00E7580D"/>
    <w:pPr>
      <w:shd w:val="clear" w:color="000000" w:fill="578D31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7">
    <w:name w:val="xl87"/>
    <w:basedOn w:val="Normal"/>
    <w:rsid w:val="00E7580D"/>
    <w:pPr>
      <w:shd w:val="clear" w:color="000000" w:fill="FF0000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8">
    <w:name w:val="xl88"/>
    <w:basedOn w:val="Normal"/>
    <w:rsid w:val="00E7580D"/>
    <w:pPr>
      <w:shd w:val="clear" w:color="000000" w:fill="FF0000"/>
      <w:spacing w:before="100" w:beforeAutospacing="1" w:after="100" w:afterAutospacing="1" w:line="240" w:lineRule="auto"/>
    </w:pPr>
    <w:rPr>
      <w:rFonts w:ascii="SimSun" w:eastAsia="SimSun" w:hAnsi="SimSun" w:cs="Times New Roman"/>
      <w:b/>
      <w:bCs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89">
    <w:name w:val="xl89"/>
    <w:basedOn w:val="Normal"/>
    <w:rsid w:val="00E7580D"/>
    <w:pPr>
      <w:shd w:val="clear" w:color="000000" w:fill="FFFFFF"/>
      <w:spacing w:before="100" w:beforeAutospacing="1" w:after="100" w:afterAutospacing="1" w:line="240" w:lineRule="auto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90">
    <w:name w:val="xl90"/>
    <w:basedOn w:val="Normal"/>
    <w:rsid w:val="00E7580D"/>
    <w:pPr>
      <w:shd w:val="clear" w:color="000000" w:fill="A8E9E3"/>
      <w:spacing w:before="100" w:beforeAutospacing="1" w:after="100" w:afterAutospacing="1" w:line="240" w:lineRule="auto"/>
      <w:jc w:val="center"/>
    </w:pPr>
    <w:rPr>
      <w:rFonts w:ascii="SimSun" w:eastAsia="SimSun" w:hAnsi="SimSun" w:cs="Times New Roman"/>
      <w:b/>
      <w:bCs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91">
    <w:name w:val="xl91"/>
    <w:basedOn w:val="Normal"/>
    <w:rsid w:val="00E7580D"/>
    <w:pPr>
      <w:shd w:val="clear" w:color="000000" w:fill="A8E9E3"/>
      <w:spacing w:before="100" w:beforeAutospacing="1" w:after="100" w:afterAutospacing="1" w:line="240" w:lineRule="auto"/>
    </w:pPr>
    <w:rPr>
      <w:rFonts w:ascii="SimSun" w:eastAsia="SimSun" w:hAnsi="SimSun" w:cs="Times New Roman"/>
      <w:b/>
      <w:bCs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92">
    <w:name w:val="xl92"/>
    <w:basedOn w:val="Normal"/>
    <w:rsid w:val="00E7580D"/>
    <w:pPr>
      <w:spacing w:before="100" w:beforeAutospacing="1" w:after="100" w:afterAutospacing="1" w:line="240" w:lineRule="auto"/>
      <w:jc w:val="center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customStyle="1" w:styleId="xl93">
    <w:name w:val="xl93"/>
    <w:basedOn w:val="Normal"/>
    <w:rsid w:val="00E7580D"/>
    <w:pPr>
      <w:shd w:val="clear" w:color="000000" w:fill="578D31"/>
      <w:spacing w:before="100" w:beforeAutospacing="1" w:after="100" w:afterAutospacing="1" w:line="240" w:lineRule="auto"/>
      <w:jc w:val="center"/>
    </w:pPr>
    <w:rPr>
      <w:rFonts w:ascii="SimSun" w:eastAsia="SimSun" w:hAnsi="SimSu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7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7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624</Words>
  <Characters>9259</Characters>
  <Application>Microsoft Office Word</Application>
  <DocSecurity>0</DocSecurity>
  <Lines>77</Lines>
  <Paragraphs>21</Paragraphs>
  <ScaleCrop>false</ScaleCrop>
  <Company/>
  <LinksUpToDate>false</LinksUpToDate>
  <CharactersWithSpaces>10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ydan</dc:creator>
  <cp:keywords/>
  <dc:description/>
  <cp:lastModifiedBy>Mitchell, Reed</cp:lastModifiedBy>
  <cp:revision>5</cp:revision>
  <dcterms:created xsi:type="dcterms:W3CDTF">2024-09-06T08:05:00Z</dcterms:created>
  <dcterms:modified xsi:type="dcterms:W3CDTF">2024-09-1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61efcc7f,2fa9c5db,63ee07e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9-13T01:18:5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d7f0217-8df6-4405-91ee-312e8135c7c5</vt:lpwstr>
  </property>
  <property fmtid="{D5CDD505-2E9C-101B-9397-08002B2CF9AE}" pid="11" name="MSIP_Label_2bbab825-a111-45e4-86a1-18cee0005896_ContentBits">
    <vt:lpwstr>2</vt:lpwstr>
  </property>
</Properties>
</file>